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6B54F6" w14:textId="77777777" w:rsidR="00583325" w:rsidRPr="00475F85" w:rsidRDefault="00BA2E9F" w:rsidP="00475F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75F85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690340" w:rsidRPr="00475F85">
        <w:rPr>
          <w:rFonts w:ascii="Helvetica" w:hAnsi="Helvetica" w:cs="Helvetica"/>
          <w:sz w:val="20"/>
          <w:szCs w:val="24"/>
          <w:lang w:val="lt-LT"/>
        </w:rPr>
        <w:t>T ląstelė, genetiškai modifikuota chimerin</w:t>
      </w:r>
      <w:r w:rsidR="00583325" w:rsidRPr="00475F85">
        <w:rPr>
          <w:rFonts w:ascii="Helvetica" w:hAnsi="Helvetica" w:cs="Helvetica"/>
          <w:sz w:val="20"/>
          <w:szCs w:val="24"/>
          <w:lang w:val="lt-LT"/>
        </w:rPr>
        <w:t>io</w:t>
      </w:r>
      <w:r w:rsidR="00690340" w:rsidRPr="00475F85">
        <w:rPr>
          <w:rFonts w:ascii="Helvetica" w:hAnsi="Helvetica" w:cs="Helvetica"/>
          <w:sz w:val="20"/>
          <w:szCs w:val="24"/>
          <w:lang w:val="lt-LT"/>
        </w:rPr>
        <w:t xml:space="preserve"> antigeno receptori</w:t>
      </w:r>
      <w:r w:rsidR="00583325" w:rsidRPr="00475F85">
        <w:rPr>
          <w:rFonts w:ascii="Helvetica" w:hAnsi="Helvetica" w:cs="Helvetica"/>
          <w:sz w:val="20"/>
          <w:szCs w:val="24"/>
          <w:lang w:val="lt-LT"/>
        </w:rPr>
        <w:t xml:space="preserve">aus </w:t>
      </w:r>
      <w:r w:rsidR="00690340" w:rsidRPr="00475F85">
        <w:rPr>
          <w:rFonts w:ascii="Helvetica" w:hAnsi="Helvetica" w:cs="Helvetica"/>
          <w:sz w:val="20"/>
          <w:szCs w:val="24"/>
          <w:lang w:val="lt-LT"/>
        </w:rPr>
        <w:t>(CAR)</w:t>
      </w:r>
      <w:r w:rsidR="00583325" w:rsidRPr="00475F85">
        <w:rPr>
          <w:rFonts w:ascii="Helvetica" w:hAnsi="Helvetica" w:cs="Helvetica"/>
          <w:sz w:val="20"/>
          <w:szCs w:val="24"/>
          <w:lang w:val="lt-LT"/>
        </w:rPr>
        <w:t xml:space="preserve"> raiškai</w:t>
      </w:r>
      <w:r w:rsidR="00690340" w:rsidRPr="00475F85">
        <w:rPr>
          <w:rFonts w:ascii="Helvetica" w:hAnsi="Helvetica" w:cs="Helvetica"/>
          <w:sz w:val="20"/>
          <w:szCs w:val="24"/>
          <w:lang w:val="lt-LT"/>
        </w:rPr>
        <w:t>, apimantį antigeną surišantį domeną, transmembraninį domeną ir viduląstelinį signal</w:t>
      </w:r>
      <w:r w:rsidR="00583325" w:rsidRPr="00475F85">
        <w:rPr>
          <w:rFonts w:ascii="Helvetica" w:hAnsi="Helvetica" w:cs="Helvetica"/>
          <w:sz w:val="20"/>
          <w:szCs w:val="24"/>
          <w:lang w:val="lt-LT"/>
        </w:rPr>
        <w:t>o perdavimo</w:t>
      </w:r>
      <w:r w:rsidR="00690340" w:rsidRPr="00475F85">
        <w:rPr>
          <w:rFonts w:ascii="Helvetica" w:hAnsi="Helvetica" w:cs="Helvetica"/>
          <w:sz w:val="20"/>
          <w:szCs w:val="24"/>
          <w:lang w:val="lt-LT"/>
        </w:rPr>
        <w:t xml:space="preserve"> domeną (CAR T ląstelė), skirta naudoti</w:t>
      </w:r>
      <w:r w:rsidR="00583325" w:rsidRPr="00475F85">
        <w:rPr>
          <w:rFonts w:ascii="Helvetica" w:hAnsi="Helvetica" w:cs="Helvetica"/>
          <w:sz w:val="20"/>
          <w:szCs w:val="24"/>
          <w:lang w:val="lt-LT"/>
        </w:rPr>
        <w:t xml:space="preserve"> taikant</w:t>
      </w:r>
      <w:r w:rsidR="00690340" w:rsidRPr="00475F85">
        <w:rPr>
          <w:rFonts w:ascii="Helvetica" w:hAnsi="Helvetica" w:cs="Helvetica"/>
          <w:sz w:val="20"/>
          <w:szCs w:val="24"/>
          <w:lang w:val="lt-LT"/>
        </w:rPr>
        <w:t xml:space="preserve"> ligos, sutrikimo ar</w:t>
      </w:r>
      <w:r w:rsidR="00583325" w:rsidRPr="00475F85">
        <w:rPr>
          <w:rFonts w:ascii="Helvetica" w:hAnsi="Helvetica" w:cs="Helvetica"/>
          <w:sz w:val="20"/>
          <w:szCs w:val="24"/>
          <w:lang w:val="lt-LT"/>
        </w:rPr>
        <w:t>ba</w:t>
      </w:r>
      <w:r w:rsidR="00690340" w:rsidRPr="00475F85">
        <w:rPr>
          <w:rFonts w:ascii="Helvetica" w:hAnsi="Helvetica" w:cs="Helvetica"/>
          <w:sz w:val="20"/>
          <w:szCs w:val="24"/>
          <w:lang w:val="lt-LT"/>
        </w:rPr>
        <w:t xml:space="preserve"> būklės, susijusios su padidėjusia naviko antigeno </w:t>
      </w:r>
      <w:r w:rsidR="00583325" w:rsidRPr="00475F85">
        <w:rPr>
          <w:rFonts w:ascii="Helvetica" w:hAnsi="Helvetica" w:cs="Helvetica"/>
          <w:sz w:val="20"/>
          <w:szCs w:val="24"/>
          <w:lang w:val="lt-LT"/>
        </w:rPr>
        <w:t>raiška</w:t>
      </w:r>
      <w:r w:rsidR="00690340" w:rsidRPr="00475F85">
        <w:rPr>
          <w:rFonts w:ascii="Helvetica" w:hAnsi="Helvetica" w:cs="Helvetica"/>
          <w:sz w:val="20"/>
          <w:szCs w:val="24"/>
          <w:lang w:val="lt-LT"/>
        </w:rPr>
        <w:t xml:space="preserve">, gydymo </w:t>
      </w:r>
      <w:r w:rsidR="00583325" w:rsidRPr="00475F85">
        <w:rPr>
          <w:rFonts w:ascii="Helvetica" w:hAnsi="Helvetica" w:cs="Helvetica"/>
          <w:sz w:val="20"/>
          <w:szCs w:val="24"/>
          <w:lang w:val="lt-LT"/>
        </w:rPr>
        <w:t>būdą</w:t>
      </w:r>
      <w:r w:rsidR="00690340" w:rsidRPr="00475F85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583325" w:rsidRPr="00475F85">
        <w:rPr>
          <w:rFonts w:ascii="Helvetica" w:hAnsi="Helvetica" w:cs="Helvetica"/>
          <w:sz w:val="20"/>
          <w:szCs w:val="24"/>
          <w:lang w:val="lt-LT"/>
        </w:rPr>
        <w:t xml:space="preserve">kur būdas </w:t>
      </w:r>
      <w:r w:rsidR="00690340" w:rsidRPr="00475F85">
        <w:rPr>
          <w:rFonts w:ascii="Helvetica" w:hAnsi="Helvetica" w:cs="Helvetica"/>
          <w:sz w:val="20"/>
          <w:szCs w:val="24"/>
          <w:lang w:val="lt-LT"/>
        </w:rPr>
        <w:t xml:space="preserve">apima pirmos eilės terapijos ir antros eilės terapijos skyrimą pacientui, kuriam to reikia, kur: </w:t>
      </w:r>
    </w:p>
    <w:p w14:paraId="17A3FE99" w14:textId="22C1518A" w:rsidR="00690340" w:rsidRPr="00475F85" w:rsidRDefault="00690340" w:rsidP="00475F8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75F85">
        <w:rPr>
          <w:rFonts w:ascii="Helvetica" w:hAnsi="Helvetica" w:cs="Helvetica"/>
          <w:sz w:val="20"/>
          <w:szCs w:val="24"/>
          <w:lang w:val="lt-LT"/>
        </w:rPr>
        <w:t xml:space="preserve">pirmos eilės terapija apima veiksmingo CAR T ląstelių kiekio </w:t>
      </w:r>
      <w:r w:rsidR="00583325" w:rsidRPr="00475F85">
        <w:rPr>
          <w:rFonts w:ascii="Helvetica" w:hAnsi="Helvetica" w:cs="Helvetica"/>
          <w:sz w:val="20"/>
          <w:szCs w:val="24"/>
          <w:lang w:val="lt-LT"/>
        </w:rPr>
        <w:t>įved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imą </w:t>
      </w:r>
      <w:r w:rsidR="00583325" w:rsidRPr="00475F85">
        <w:rPr>
          <w:rFonts w:ascii="Helvetica" w:hAnsi="Helvetica" w:cs="Helvetica"/>
          <w:sz w:val="20"/>
          <w:szCs w:val="24"/>
          <w:lang w:val="lt-LT"/>
        </w:rPr>
        <w:t xml:space="preserve">pacientui </w:t>
      </w:r>
      <w:r w:rsidRPr="00475F85">
        <w:rPr>
          <w:rFonts w:ascii="Helvetica" w:hAnsi="Helvetica" w:cs="Helvetica"/>
          <w:sz w:val="20"/>
          <w:szCs w:val="24"/>
          <w:lang w:val="lt-LT"/>
        </w:rPr>
        <w:t>infuzijos būdu;</w:t>
      </w:r>
    </w:p>
    <w:p w14:paraId="096AF8AB" w14:textId="08F828EF" w:rsidR="00690340" w:rsidRPr="00475F85" w:rsidRDefault="00690340" w:rsidP="00475F8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75F85">
        <w:rPr>
          <w:rFonts w:ascii="Helvetica" w:hAnsi="Helvetica" w:cs="Helvetica"/>
          <w:sz w:val="20"/>
          <w:szCs w:val="24"/>
          <w:lang w:val="lt-LT"/>
        </w:rPr>
        <w:t xml:space="preserve">po pirmos eilės terapijos paciento citokinų kiekis </w:t>
      </w:r>
      <w:r w:rsidR="00583325" w:rsidRPr="00475F85">
        <w:rPr>
          <w:rFonts w:ascii="Helvetica" w:hAnsi="Helvetica" w:cs="Helvetica"/>
          <w:sz w:val="20"/>
          <w:szCs w:val="24"/>
          <w:lang w:val="lt-LT"/>
        </w:rPr>
        <w:t xml:space="preserve">yra </w:t>
      </w:r>
      <w:r w:rsidRPr="00475F85">
        <w:rPr>
          <w:rFonts w:ascii="Helvetica" w:hAnsi="Helvetica" w:cs="Helvetica"/>
          <w:sz w:val="20"/>
          <w:szCs w:val="24"/>
          <w:lang w:val="lt-LT"/>
        </w:rPr>
        <w:t>stebimas</w:t>
      </w:r>
      <w:r w:rsidR="00583325" w:rsidRPr="00475F85">
        <w:rPr>
          <w:rFonts w:ascii="Helvetica" w:hAnsi="Helvetica" w:cs="Helvetica"/>
          <w:sz w:val="20"/>
          <w:szCs w:val="24"/>
          <w:lang w:val="lt-LT"/>
        </w:rPr>
        <w:t xml:space="preserve"> tam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583325" w:rsidRPr="00475F85">
        <w:rPr>
          <w:rFonts w:ascii="Helvetica" w:hAnsi="Helvetica" w:cs="Helvetica"/>
          <w:sz w:val="20"/>
          <w:szCs w:val="24"/>
          <w:lang w:val="lt-LT"/>
        </w:rPr>
        <w:t>kad būtų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nustatyt</w:t>
      </w:r>
      <w:r w:rsidR="00583325" w:rsidRPr="00475F85">
        <w:rPr>
          <w:rFonts w:ascii="Helvetica" w:hAnsi="Helvetica" w:cs="Helvetica"/>
          <w:sz w:val="20"/>
          <w:szCs w:val="24"/>
          <w:lang w:val="lt-LT"/>
        </w:rPr>
        <w:t>as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tinkam</w:t>
      </w:r>
      <w:r w:rsidR="00583325" w:rsidRPr="00475F85">
        <w:rPr>
          <w:rFonts w:ascii="Helvetica" w:hAnsi="Helvetica" w:cs="Helvetica"/>
          <w:sz w:val="20"/>
          <w:szCs w:val="24"/>
          <w:lang w:val="lt-LT"/>
        </w:rPr>
        <w:t>as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antros eilės terapijos tip</w:t>
      </w:r>
      <w:r w:rsidR="00583325" w:rsidRPr="00475F85">
        <w:rPr>
          <w:rFonts w:ascii="Helvetica" w:hAnsi="Helvetica" w:cs="Helvetica"/>
          <w:sz w:val="20"/>
          <w:szCs w:val="24"/>
          <w:lang w:val="lt-LT"/>
        </w:rPr>
        <w:t>as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583325" w:rsidRPr="00475F85">
        <w:rPr>
          <w:rFonts w:ascii="Helvetica" w:hAnsi="Helvetica" w:cs="Helvetica"/>
          <w:sz w:val="20"/>
          <w:szCs w:val="24"/>
          <w:lang w:val="lt-LT"/>
        </w:rPr>
        <w:t>kur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583325" w:rsidRPr="00475F85">
        <w:rPr>
          <w:rFonts w:ascii="Helvetica" w:hAnsi="Helvetica" w:cs="Helvetica"/>
          <w:sz w:val="20"/>
          <w:szCs w:val="24"/>
          <w:lang w:val="lt-LT"/>
        </w:rPr>
        <w:t>nustačius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IL-6 kiekio padidėjim</w:t>
      </w:r>
      <w:r w:rsidR="00583325" w:rsidRPr="00475F85">
        <w:rPr>
          <w:rFonts w:ascii="Helvetica" w:hAnsi="Helvetica" w:cs="Helvetica"/>
          <w:sz w:val="20"/>
          <w:szCs w:val="24"/>
          <w:lang w:val="lt-LT"/>
        </w:rPr>
        <w:t>ą</w:t>
      </w:r>
      <w:r w:rsidRPr="00475F85">
        <w:rPr>
          <w:rFonts w:ascii="Helvetica" w:hAnsi="Helvetica" w:cs="Helvetica"/>
          <w:sz w:val="20"/>
          <w:szCs w:val="24"/>
          <w:lang w:val="lt-LT"/>
        </w:rPr>
        <w:t>, taip identifikuoja</w:t>
      </w:r>
      <w:r w:rsidR="00583325" w:rsidRPr="00475F85">
        <w:rPr>
          <w:rFonts w:ascii="Helvetica" w:hAnsi="Helvetica" w:cs="Helvetica"/>
          <w:sz w:val="20"/>
          <w:szCs w:val="24"/>
          <w:lang w:val="lt-LT"/>
        </w:rPr>
        <w:t>mas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IL-6 inhibitori</w:t>
      </w:r>
      <w:r w:rsidR="004A046D" w:rsidRPr="00475F85">
        <w:rPr>
          <w:rFonts w:ascii="Helvetica" w:hAnsi="Helvetica" w:cs="Helvetica"/>
          <w:sz w:val="20"/>
          <w:szCs w:val="24"/>
          <w:lang w:val="lt-LT"/>
        </w:rPr>
        <w:t>us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kaip tinkam</w:t>
      </w:r>
      <w:r w:rsidR="004A046D" w:rsidRPr="00475F85">
        <w:rPr>
          <w:rFonts w:ascii="Helvetica" w:hAnsi="Helvetica" w:cs="Helvetica"/>
          <w:sz w:val="20"/>
          <w:szCs w:val="24"/>
          <w:lang w:val="lt-LT"/>
        </w:rPr>
        <w:t>as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antros eilės terapijos tip</w:t>
      </w:r>
      <w:r w:rsidR="004A046D" w:rsidRPr="00475F85">
        <w:rPr>
          <w:rFonts w:ascii="Helvetica" w:hAnsi="Helvetica" w:cs="Helvetica"/>
          <w:sz w:val="20"/>
          <w:szCs w:val="24"/>
          <w:lang w:val="lt-LT"/>
        </w:rPr>
        <w:t>as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, ir minėtas IL-6 inhibitorius </w:t>
      </w:r>
      <w:r w:rsidR="004A046D" w:rsidRPr="00475F85">
        <w:rPr>
          <w:rFonts w:ascii="Helvetica" w:hAnsi="Helvetica" w:cs="Helvetica"/>
          <w:sz w:val="20"/>
          <w:szCs w:val="24"/>
          <w:lang w:val="lt-LT"/>
        </w:rPr>
        <w:t>yra įvedamas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pacientui; ir</w:t>
      </w:r>
    </w:p>
    <w:p w14:paraId="67D27DBA" w14:textId="46932473" w:rsidR="00690340" w:rsidRPr="00475F85" w:rsidRDefault="00690340" w:rsidP="00475F8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75F85">
        <w:rPr>
          <w:rFonts w:ascii="Helvetica" w:hAnsi="Helvetica" w:cs="Helvetica"/>
          <w:sz w:val="20"/>
          <w:szCs w:val="24"/>
          <w:lang w:val="lt-LT"/>
        </w:rPr>
        <w:t>liga, sutrikimas ar</w:t>
      </w:r>
      <w:r w:rsidR="004A046D" w:rsidRPr="00475F85">
        <w:rPr>
          <w:rFonts w:ascii="Helvetica" w:hAnsi="Helvetica" w:cs="Helvetica"/>
          <w:sz w:val="20"/>
          <w:szCs w:val="24"/>
          <w:lang w:val="lt-LT"/>
        </w:rPr>
        <w:t>ba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būklė yra vėžys.</w:t>
      </w:r>
    </w:p>
    <w:p w14:paraId="51209D08" w14:textId="77777777" w:rsidR="004A046D" w:rsidRPr="00475F85" w:rsidRDefault="004A046D" w:rsidP="00475F8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A97AEA9" w14:textId="065AB0BC" w:rsidR="00690340" w:rsidRPr="00475F85" w:rsidRDefault="00690340" w:rsidP="00475F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75F85">
        <w:rPr>
          <w:rFonts w:ascii="Helvetica" w:hAnsi="Helvetica" w:cs="Helvetica"/>
          <w:sz w:val="20"/>
          <w:szCs w:val="24"/>
          <w:lang w:val="lt-LT"/>
        </w:rPr>
        <w:t>2.</w:t>
      </w:r>
      <w:r w:rsidR="004A046D" w:rsidRPr="00475F8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75F85">
        <w:rPr>
          <w:rFonts w:ascii="Helvetica" w:hAnsi="Helvetica" w:cs="Helvetica"/>
          <w:sz w:val="20"/>
          <w:szCs w:val="24"/>
          <w:lang w:val="lt-LT"/>
        </w:rPr>
        <w:t>CAR T ląstelė, skirta naudoti</w:t>
      </w:r>
      <w:r w:rsidR="004A046D" w:rsidRPr="00475F85">
        <w:rPr>
          <w:rFonts w:ascii="Helvetica" w:hAnsi="Helvetica" w:cs="Helvetica"/>
          <w:sz w:val="20"/>
          <w:szCs w:val="24"/>
          <w:lang w:val="lt-LT"/>
        </w:rPr>
        <w:t xml:space="preserve"> pagal 1 punktą,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kur IL-6 inhibitorius yra </w:t>
      </w:r>
      <w:r w:rsidR="004A046D" w:rsidRPr="00475F85">
        <w:rPr>
          <w:rFonts w:ascii="Helvetica" w:hAnsi="Helvetica" w:cs="Helvetica"/>
          <w:sz w:val="20"/>
          <w:szCs w:val="24"/>
          <w:lang w:val="lt-LT"/>
        </w:rPr>
        <w:t>įvedamas tam, kad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4A046D" w:rsidRPr="00475F85">
        <w:rPr>
          <w:rFonts w:ascii="Helvetica" w:hAnsi="Helvetica" w:cs="Helvetica"/>
          <w:sz w:val="20"/>
          <w:szCs w:val="24"/>
          <w:lang w:val="lt-LT"/>
        </w:rPr>
        <w:t>būtų su</w:t>
      </w:r>
      <w:r w:rsidRPr="00475F85">
        <w:rPr>
          <w:rFonts w:ascii="Helvetica" w:hAnsi="Helvetica" w:cs="Helvetica"/>
          <w:sz w:val="20"/>
          <w:szCs w:val="24"/>
          <w:lang w:val="lt-LT"/>
        </w:rPr>
        <w:t>valdyt</w:t>
      </w:r>
      <w:r w:rsidR="004A046D" w:rsidRPr="00475F85">
        <w:rPr>
          <w:rFonts w:ascii="Helvetica" w:hAnsi="Helvetica" w:cs="Helvetica"/>
          <w:sz w:val="20"/>
          <w:szCs w:val="24"/>
          <w:lang w:val="lt-LT"/>
        </w:rPr>
        <w:t>as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toksiškum</w:t>
      </w:r>
      <w:r w:rsidR="004A046D" w:rsidRPr="00475F85">
        <w:rPr>
          <w:rFonts w:ascii="Helvetica" w:hAnsi="Helvetica" w:cs="Helvetica"/>
          <w:sz w:val="20"/>
          <w:szCs w:val="24"/>
          <w:lang w:val="lt-LT"/>
        </w:rPr>
        <w:t>as</w:t>
      </w:r>
      <w:r w:rsidRPr="00475F85">
        <w:rPr>
          <w:rFonts w:ascii="Helvetica" w:hAnsi="Helvetica" w:cs="Helvetica"/>
          <w:sz w:val="20"/>
          <w:szCs w:val="24"/>
          <w:lang w:val="lt-LT"/>
        </w:rPr>
        <w:t>, atsirandant</w:t>
      </w:r>
      <w:r w:rsidR="004A046D" w:rsidRPr="00475F85">
        <w:rPr>
          <w:rFonts w:ascii="Helvetica" w:hAnsi="Helvetica" w:cs="Helvetica"/>
          <w:sz w:val="20"/>
          <w:szCs w:val="24"/>
          <w:lang w:val="lt-LT"/>
        </w:rPr>
        <w:t>is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dėl CAR T ląstelių infuzijos.</w:t>
      </w:r>
    </w:p>
    <w:p w14:paraId="4A44BBFB" w14:textId="77777777" w:rsidR="004A046D" w:rsidRPr="00475F85" w:rsidRDefault="004A046D" w:rsidP="00475F8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2E67F90" w14:textId="4B294034" w:rsidR="00690340" w:rsidRPr="00475F85" w:rsidRDefault="00690340" w:rsidP="00475F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75F85">
        <w:rPr>
          <w:rFonts w:ascii="Helvetica" w:hAnsi="Helvetica" w:cs="Helvetica"/>
          <w:sz w:val="20"/>
          <w:szCs w:val="24"/>
          <w:lang w:val="lt-LT"/>
        </w:rPr>
        <w:t>3.</w:t>
      </w:r>
      <w:r w:rsidR="004A046D" w:rsidRPr="00475F8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75F85">
        <w:rPr>
          <w:rFonts w:ascii="Helvetica" w:hAnsi="Helvetica" w:cs="Helvetica"/>
          <w:sz w:val="20"/>
          <w:szCs w:val="24"/>
          <w:lang w:val="lt-LT"/>
        </w:rPr>
        <w:t>IL-6 inhibitorius, skirtas naudoti</w:t>
      </w:r>
      <w:r w:rsidR="00D84CF8" w:rsidRPr="00475F85">
        <w:rPr>
          <w:rFonts w:ascii="Helvetica" w:hAnsi="Helvetica" w:cs="Helvetica"/>
          <w:sz w:val="20"/>
          <w:szCs w:val="24"/>
          <w:lang w:val="lt-LT"/>
        </w:rPr>
        <w:t xml:space="preserve"> taikant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metod</w:t>
      </w:r>
      <w:r w:rsidR="00D84CF8" w:rsidRPr="00475F85">
        <w:rPr>
          <w:rFonts w:ascii="Helvetica" w:hAnsi="Helvetica" w:cs="Helvetica"/>
          <w:sz w:val="20"/>
          <w:szCs w:val="24"/>
          <w:lang w:val="lt-LT"/>
        </w:rPr>
        <w:t>ą</w:t>
      </w:r>
      <w:r w:rsidRPr="00475F85">
        <w:rPr>
          <w:rFonts w:ascii="Helvetica" w:hAnsi="Helvetica" w:cs="Helvetica"/>
          <w:sz w:val="20"/>
          <w:szCs w:val="24"/>
          <w:lang w:val="lt-LT"/>
        </w:rPr>
        <w:t>, skirt</w:t>
      </w:r>
      <w:r w:rsidR="00D84CF8" w:rsidRPr="00475F85">
        <w:rPr>
          <w:rFonts w:ascii="Helvetica" w:hAnsi="Helvetica" w:cs="Helvetica"/>
          <w:sz w:val="20"/>
          <w:szCs w:val="24"/>
          <w:lang w:val="lt-LT"/>
        </w:rPr>
        <w:t>ą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sumažinti arba išvengti neigiamo poveikio, susijusio su T ląstelių, genetiškai modifikuotų taip, kad jos</w:t>
      </w:r>
      <w:r w:rsidR="00D84CF8" w:rsidRPr="00475F85">
        <w:rPr>
          <w:rFonts w:ascii="Helvetica" w:hAnsi="Helvetica" w:cs="Helvetica"/>
          <w:sz w:val="20"/>
          <w:szCs w:val="24"/>
          <w:lang w:val="lt-LT"/>
        </w:rPr>
        <w:t>e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D84CF8" w:rsidRPr="00475F85">
        <w:rPr>
          <w:rFonts w:ascii="Helvetica" w:hAnsi="Helvetica" w:cs="Helvetica"/>
          <w:sz w:val="20"/>
          <w:szCs w:val="24"/>
          <w:lang w:val="lt-LT"/>
        </w:rPr>
        <w:t>vyktų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chimerin</w:t>
      </w:r>
      <w:r w:rsidR="00D84CF8" w:rsidRPr="00475F85">
        <w:rPr>
          <w:rFonts w:ascii="Helvetica" w:hAnsi="Helvetica" w:cs="Helvetica"/>
          <w:sz w:val="20"/>
          <w:szCs w:val="24"/>
          <w:lang w:val="lt-LT"/>
        </w:rPr>
        <w:t>io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antigeno receptori</w:t>
      </w:r>
      <w:r w:rsidR="00D84CF8" w:rsidRPr="00475F85">
        <w:rPr>
          <w:rFonts w:ascii="Helvetica" w:hAnsi="Helvetica" w:cs="Helvetica"/>
          <w:sz w:val="20"/>
          <w:szCs w:val="24"/>
          <w:lang w:val="lt-LT"/>
        </w:rPr>
        <w:t>aus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(CAR), apiman</w:t>
      </w:r>
      <w:r w:rsidR="00D84CF8" w:rsidRPr="00475F85">
        <w:rPr>
          <w:rFonts w:ascii="Helvetica" w:hAnsi="Helvetica" w:cs="Helvetica"/>
          <w:sz w:val="20"/>
          <w:szCs w:val="24"/>
          <w:lang w:val="lt-LT"/>
        </w:rPr>
        <w:t>čio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antigeną surišantį domeną, transmembraninį domeną ir viduląstelinį signal</w:t>
      </w:r>
      <w:r w:rsidR="00D84CF8" w:rsidRPr="00475F85">
        <w:rPr>
          <w:rFonts w:ascii="Helvetica" w:hAnsi="Helvetica" w:cs="Helvetica"/>
          <w:sz w:val="20"/>
          <w:szCs w:val="24"/>
          <w:lang w:val="lt-LT"/>
        </w:rPr>
        <w:t>o perdavimo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domeną (CAR T ląstelės)</w:t>
      </w:r>
      <w:r w:rsidR="00266ED4" w:rsidRPr="00475F85">
        <w:rPr>
          <w:rFonts w:ascii="Helvetica" w:hAnsi="Helvetica" w:cs="Helvetica"/>
          <w:sz w:val="20"/>
          <w:szCs w:val="24"/>
          <w:lang w:val="lt-LT"/>
        </w:rPr>
        <w:t>,</w:t>
      </w:r>
      <w:r w:rsidR="00D84CF8" w:rsidRPr="00475F85">
        <w:rPr>
          <w:rFonts w:ascii="Helvetica" w:hAnsi="Helvetica" w:cs="Helvetica"/>
          <w:sz w:val="20"/>
          <w:szCs w:val="24"/>
          <w:lang w:val="lt-LT"/>
        </w:rPr>
        <w:t xml:space="preserve"> raiška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D84CF8" w:rsidRPr="00475F85">
        <w:rPr>
          <w:rFonts w:ascii="Helvetica" w:hAnsi="Helvetica" w:cs="Helvetica"/>
          <w:sz w:val="20"/>
          <w:szCs w:val="24"/>
          <w:lang w:val="lt-LT"/>
        </w:rPr>
        <w:t>kur bū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das apima citokino </w:t>
      </w:r>
      <w:r w:rsidR="00D84CF8" w:rsidRPr="00475F85">
        <w:rPr>
          <w:rFonts w:ascii="Helvetica" w:hAnsi="Helvetica" w:cs="Helvetica"/>
          <w:sz w:val="20"/>
          <w:szCs w:val="24"/>
          <w:lang w:val="lt-LT"/>
        </w:rPr>
        <w:t>lygio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paciento organizme stebėjimą</w:t>
      </w:r>
      <w:r w:rsidR="00D84CF8" w:rsidRPr="00475F85">
        <w:rPr>
          <w:rFonts w:ascii="Helvetica" w:hAnsi="Helvetica" w:cs="Helvetica"/>
          <w:sz w:val="20"/>
          <w:szCs w:val="24"/>
          <w:lang w:val="lt-LT"/>
        </w:rPr>
        <w:t xml:space="preserve"> tam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D84CF8" w:rsidRPr="00475F85">
        <w:rPr>
          <w:rFonts w:ascii="Helvetica" w:hAnsi="Helvetica" w:cs="Helvetica"/>
          <w:sz w:val="20"/>
          <w:szCs w:val="24"/>
          <w:lang w:val="lt-LT"/>
        </w:rPr>
        <w:t>kad būtų nustatytas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tinkam</w:t>
      </w:r>
      <w:r w:rsidR="00D84CF8" w:rsidRPr="00475F85">
        <w:rPr>
          <w:rFonts w:ascii="Helvetica" w:hAnsi="Helvetica" w:cs="Helvetica"/>
          <w:sz w:val="20"/>
          <w:szCs w:val="24"/>
          <w:lang w:val="lt-LT"/>
        </w:rPr>
        <w:t>as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citokino terapijos tip</w:t>
      </w:r>
      <w:r w:rsidR="00D84CF8" w:rsidRPr="00475F85">
        <w:rPr>
          <w:rFonts w:ascii="Helvetica" w:hAnsi="Helvetica" w:cs="Helvetica"/>
          <w:sz w:val="20"/>
          <w:szCs w:val="24"/>
          <w:lang w:val="lt-LT"/>
        </w:rPr>
        <w:t>as, kuris turi būti skiriamas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266ED4" w:rsidRPr="00475F85">
        <w:rPr>
          <w:rFonts w:ascii="Helvetica" w:hAnsi="Helvetica" w:cs="Helvetica"/>
          <w:sz w:val="20"/>
          <w:szCs w:val="24"/>
          <w:lang w:val="lt-LT"/>
        </w:rPr>
        <w:t>kur, nustačius IL-6 kiekio padidėjimą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po CAR T ląstelių infuzijos, tokiu būdu identifikuoja</w:t>
      </w:r>
      <w:r w:rsidR="00266ED4" w:rsidRPr="00475F85">
        <w:rPr>
          <w:rFonts w:ascii="Helvetica" w:hAnsi="Helvetica" w:cs="Helvetica"/>
          <w:sz w:val="20"/>
          <w:szCs w:val="24"/>
          <w:lang w:val="lt-LT"/>
        </w:rPr>
        <w:t>mas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IL-6 inhibitori</w:t>
      </w:r>
      <w:r w:rsidR="00266ED4" w:rsidRPr="00475F85">
        <w:rPr>
          <w:rFonts w:ascii="Helvetica" w:hAnsi="Helvetica" w:cs="Helvetica"/>
          <w:sz w:val="20"/>
          <w:szCs w:val="24"/>
          <w:lang w:val="lt-LT"/>
        </w:rPr>
        <w:t>us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kaip tinkam</w:t>
      </w:r>
      <w:r w:rsidR="00266ED4" w:rsidRPr="00475F85">
        <w:rPr>
          <w:rFonts w:ascii="Helvetica" w:hAnsi="Helvetica" w:cs="Helvetica"/>
          <w:sz w:val="20"/>
          <w:szCs w:val="24"/>
          <w:lang w:val="lt-LT"/>
        </w:rPr>
        <w:t>as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citokino terapijos tip</w:t>
      </w:r>
      <w:r w:rsidR="00266ED4" w:rsidRPr="00475F85">
        <w:rPr>
          <w:rFonts w:ascii="Helvetica" w:hAnsi="Helvetica" w:cs="Helvetica"/>
          <w:sz w:val="20"/>
          <w:szCs w:val="24"/>
          <w:lang w:val="lt-LT"/>
        </w:rPr>
        <w:t>as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, ir minėtas IL-6 inhibitorius </w:t>
      </w:r>
      <w:r w:rsidR="00266ED4" w:rsidRPr="00475F85">
        <w:rPr>
          <w:rFonts w:ascii="Helvetica" w:hAnsi="Helvetica" w:cs="Helvetica"/>
          <w:sz w:val="20"/>
          <w:szCs w:val="24"/>
          <w:lang w:val="lt-LT"/>
        </w:rPr>
        <w:t>yra įvedamas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pacientui.</w:t>
      </w:r>
    </w:p>
    <w:p w14:paraId="3C8F09FB" w14:textId="77777777" w:rsidR="00266ED4" w:rsidRPr="00475F85" w:rsidRDefault="00266ED4" w:rsidP="00475F8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7234B33" w14:textId="7A84C976" w:rsidR="00690340" w:rsidRPr="00475F85" w:rsidRDefault="00690340" w:rsidP="00475F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75F85">
        <w:rPr>
          <w:rFonts w:ascii="Helvetica" w:hAnsi="Helvetica" w:cs="Helvetica"/>
          <w:sz w:val="20"/>
          <w:szCs w:val="24"/>
          <w:lang w:val="lt-LT"/>
        </w:rPr>
        <w:t>4.</w:t>
      </w:r>
      <w:r w:rsidR="00266ED4" w:rsidRPr="00475F8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IL-6 inhibitorius, skirtas naudoti pagal 3 punktą, kur minėta CAR T ląstelių infuzija </w:t>
      </w:r>
      <w:r w:rsidR="00266ED4" w:rsidRPr="00475F85">
        <w:rPr>
          <w:rFonts w:ascii="Helvetica" w:hAnsi="Helvetica" w:cs="Helvetica"/>
          <w:sz w:val="20"/>
          <w:szCs w:val="24"/>
          <w:lang w:val="lt-LT"/>
        </w:rPr>
        <w:t xml:space="preserve">yra </w:t>
      </w:r>
      <w:r w:rsidRPr="00475F85">
        <w:rPr>
          <w:rFonts w:ascii="Helvetica" w:hAnsi="Helvetica" w:cs="Helvetica"/>
          <w:sz w:val="20"/>
          <w:szCs w:val="24"/>
          <w:lang w:val="lt-LT"/>
        </w:rPr>
        <w:t>skirta paciento vėžiui gydyti.</w:t>
      </w:r>
    </w:p>
    <w:p w14:paraId="355D0249" w14:textId="77777777" w:rsidR="00266ED4" w:rsidRPr="00475F85" w:rsidRDefault="00266ED4" w:rsidP="00475F8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D5767AE" w14:textId="33B65B64" w:rsidR="00690340" w:rsidRPr="00475F85" w:rsidRDefault="00690340" w:rsidP="00475F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75F85">
        <w:rPr>
          <w:rFonts w:ascii="Helvetica" w:hAnsi="Helvetica" w:cs="Helvetica"/>
          <w:sz w:val="20"/>
          <w:szCs w:val="24"/>
          <w:lang w:val="lt-LT"/>
        </w:rPr>
        <w:t>5.</w:t>
      </w:r>
      <w:r w:rsidR="00266ED4" w:rsidRPr="00475F85">
        <w:rPr>
          <w:rFonts w:ascii="Helvetica" w:hAnsi="Helvetica" w:cs="Helvetica"/>
          <w:sz w:val="20"/>
          <w:szCs w:val="24"/>
          <w:lang w:val="lt-LT"/>
        </w:rPr>
        <w:t xml:space="preserve"> CAR T ląstelė, skirta naudoti pagal 1 arba 2 punktą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, arba </w:t>
      </w:r>
      <w:r w:rsidR="00266ED4" w:rsidRPr="00475F85">
        <w:rPr>
          <w:rFonts w:ascii="Helvetica" w:hAnsi="Helvetica" w:cs="Helvetica"/>
          <w:sz w:val="20"/>
          <w:szCs w:val="24"/>
          <w:lang w:val="lt-LT"/>
        </w:rPr>
        <w:t>IL-6 inhibitorius, skirtas naudoti pagal 3 arba 4 punktą, kur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vėžys yra hematologinis piktybinis navikas.</w:t>
      </w:r>
    </w:p>
    <w:p w14:paraId="34E084D9" w14:textId="77777777" w:rsidR="00266ED4" w:rsidRPr="00475F85" w:rsidRDefault="00266ED4" w:rsidP="00475F8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8D04932" w14:textId="0D4FDC7A" w:rsidR="00690340" w:rsidRPr="00475F85" w:rsidRDefault="00690340" w:rsidP="00475F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75F85">
        <w:rPr>
          <w:rFonts w:ascii="Helvetica" w:hAnsi="Helvetica" w:cs="Helvetica"/>
          <w:sz w:val="20"/>
          <w:szCs w:val="24"/>
          <w:lang w:val="lt-LT"/>
        </w:rPr>
        <w:t>6.</w:t>
      </w:r>
      <w:r w:rsidR="00266ED4" w:rsidRPr="00475F85">
        <w:rPr>
          <w:rFonts w:ascii="Helvetica" w:hAnsi="Helvetica" w:cs="Helvetica"/>
          <w:sz w:val="20"/>
          <w:szCs w:val="24"/>
          <w:lang w:val="lt-LT"/>
        </w:rPr>
        <w:t xml:space="preserve"> CAR T ląstelė, skirta naudoti pagal 5 punktą,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arba </w:t>
      </w:r>
      <w:r w:rsidR="00266ED4" w:rsidRPr="00475F85">
        <w:rPr>
          <w:rFonts w:ascii="Helvetica" w:hAnsi="Helvetica" w:cs="Helvetica"/>
          <w:sz w:val="20"/>
          <w:szCs w:val="24"/>
          <w:lang w:val="lt-LT"/>
        </w:rPr>
        <w:t>IL-6 inhibitorius, skirtas naudoti pagal 5 punktą, kur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hematologinis piktybinis navikas yra parinktas iš grupės, susidedančios iš ūminės leukemijos (</w:t>
      </w:r>
      <w:r w:rsidR="00266ED4" w:rsidRPr="00475F85">
        <w:rPr>
          <w:rFonts w:ascii="Helvetica" w:hAnsi="Helvetica" w:cs="Helvetica"/>
          <w:sz w:val="20"/>
          <w:szCs w:val="24"/>
          <w:lang w:val="lt-LT"/>
        </w:rPr>
        <w:t>tokios kaip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ūmin</w:t>
      </w:r>
      <w:r w:rsidR="00266ED4" w:rsidRPr="00475F85">
        <w:rPr>
          <w:rFonts w:ascii="Helvetica" w:hAnsi="Helvetica" w:cs="Helvetica"/>
          <w:sz w:val="20"/>
          <w:szCs w:val="24"/>
          <w:lang w:val="lt-LT"/>
        </w:rPr>
        <w:t>ė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limfocitinė leukemij</w:t>
      </w:r>
      <w:r w:rsidR="00266ED4" w:rsidRPr="00475F85">
        <w:rPr>
          <w:rFonts w:ascii="Helvetica" w:hAnsi="Helvetica" w:cs="Helvetica"/>
          <w:sz w:val="20"/>
          <w:szCs w:val="24"/>
          <w:lang w:val="lt-LT"/>
        </w:rPr>
        <w:t>a</w:t>
      </w:r>
      <w:r w:rsidRPr="00475F85">
        <w:rPr>
          <w:rFonts w:ascii="Helvetica" w:hAnsi="Helvetica" w:cs="Helvetica"/>
          <w:sz w:val="20"/>
          <w:szCs w:val="24"/>
          <w:lang w:val="lt-LT"/>
        </w:rPr>
        <w:t>, ūminė mielocitinė leukemij</w:t>
      </w:r>
      <w:r w:rsidR="00266ED4" w:rsidRPr="00475F85">
        <w:rPr>
          <w:rFonts w:ascii="Helvetica" w:hAnsi="Helvetica" w:cs="Helvetica"/>
          <w:sz w:val="20"/>
          <w:szCs w:val="24"/>
          <w:lang w:val="lt-LT"/>
        </w:rPr>
        <w:t>a</w:t>
      </w:r>
      <w:r w:rsidRPr="00475F85">
        <w:rPr>
          <w:rFonts w:ascii="Helvetica" w:hAnsi="Helvetica" w:cs="Helvetica"/>
          <w:sz w:val="20"/>
          <w:szCs w:val="24"/>
          <w:lang w:val="lt-LT"/>
        </w:rPr>
        <w:t>, ūminė mielogeninė leukemij</w:t>
      </w:r>
      <w:r w:rsidR="00266ED4" w:rsidRPr="00475F85">
        <w:rPr>
          <w:rFonts w:ascii="Helvetica" w:hAnsi="Helvetica" w:cs="Helvetica"/>
          <w:sz w:val="20"/>
          <w:szCs w:val="24"/>
          <w:lang w:val="lt-LT"/>
        </w:rPr>
        <w:t>a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ir mieloblastinė, promielocitinė, mielomonocitinė, monocitinė ir eritroleukemij</w:t>
      </w:r>
      <w:r w:rsidR="00266ED4" w:rsidRPr="00475F85">
        <w:rPr>
          <w:rFonts w:ascii="Helvetica" w:hAnsi="Helvetica" w:cs="Helvetica"/>
          <w:sz w:val="20"/>
          <w:szCs w:val="24"/>
          <w:lang w:val="lt-LT"/>
        </w:rPr>
        <w:t>a</w:t>
      </w:r>
      <w:r w:rsidRPr="00475F85">
        <w:rPr>
          <w:rFonts w:ascii="Helvetica" w:hAnsi="Helvetica" w:cs="Helvetica"/>
          <w:sz w:val="20"/>
          <w:szCs w:val="24"/>
          <w:lang w:val="lt-LT"/>
        </w:rPr>
        <w:t>), lėtinės leukemijos (</w:t>
      </w:r>
      <w:r w:rsidR="00266ED4" w:rsidRPr="00475F85">
        <w:rPr>
          <w:rFonts w:ascii="Helvetica" w:hAnsi="Helvetica" w:cs="Helvetica"/>
          <w:sz w:val="20"/>
          <w:szCs w:val="24"/>
          <w:lang w:val="lt-LT"/>
        </w:rPr>
        <w:t>tokios kaip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lėtinė mielocitinė (granulocitinė) leukemij</w:t>
      </w:r>
      <w:r w:rsidR="00266ED4" w:rsidRPr="00475F85">
        <w:rPr>
          <w:rFonts w:ascii="Helvetica" w:hAnsi="Helvetica" w:cs="Helvetica"/>
          <w:sz w:val="20"/>
          <w:szCs w:val="24"/>
          <w:lang w:val="lt-LT"/>
        </w:rPr>
        <w:t>a</w:t>
      </w:r>
      <w:r w:rsidRPr="00475F85">
        <w:rPr>
          <w:rFonts w:ascii="Helvetica" w:hAnsi="Helvetica" w:cs="Helvetica"/>
          <w:sz w:val="20"/>
          <w:szCs w:val="24"/>
          <w:lang w:val="lt-LT"/>
        </w:rPr>
        <w:t>, lėtinė mielogeninė leukemij</w:t>
      </w:r>
      <w:r w:rsidR="00266ED4" w:rsidRPr="00475F85">
        <w:rPr>
          <w:rFonts w:ascii="Helvetica" w:hAnsi="Helvetica" w:cs="Helvetica"/>
          <w:sz w:val="20"/>
          <w:szCs w:val="24"/>
          <w:lang w:val="lt-LT"/>
        </w:rPr>
        <w:t>a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ir lėtinė limfocitinė leukemij</w:t>
      </w:r>
      <w:r w:rsidR="00266ED4" w:rsidRPr="00475F85">
        <w:rPr>
          <w:rFonts w:ascii="Helvetica" w:hAnsi="Helvetica" w:cs="Helvetica"/>
          <w:sz w:val="20"/>
          <w:szCs w:val="24"/>
          <w:lang w:val="lt-LT"/>
        </w:rPr>
        <w:t>a</w:t>
      </w:r>
      <w:r w:rsidRPr="00475F85">
        <w:rPr>
          <w:rFonts w:ascii="Helvetica" w:hAnsi="Helvetica" w:cs="Helvetica"/>
          <w:sz w:val="20"/>
          <w:szCs w:val="24"/>
          <w:lang w:val="lt-LT"/>
        </w:rPr>
        <w:t>), tikrosios policitemijos, limfomos, Hodžkino ligos, ne Hodžkino limfomos (indolentinės ir aukštos stadijos formos), dauginės mielomos, Valden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>š</w:t>
      </w:r>
      <w:r w:rsidRPr="00475F85">
        <w:rPr>
          <w:rFonts w:ascii="Helvetica" w:hAnsi="Helvetica" w:cs="Helvetica"/>
          <w:sz w:val="20"/>
          <w:szCs w:val="24"/>
          <w:lang w:val="lt-LT"/>
        </w:rPr>
        <w:t>tr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>e</w:t>
      </w:r>
      <w:r w:rsidRPr="00475F85">
        <w:rPr>
          <w:rFonts w:ascii="Helvetica" w:hAnsi="Helvetica" w:cs="Helvetica"/>
          <w:sz w:val="20"/>
          <w:szCs w:val="24"/>
          <w:lang w:val="lt-LT"/>
        </w:rPr>
        <w:t>mo makroglobulinemijos, sunkiųjų grandinių ligos, mielodisplastinio sindromo, plaukuotųjų ląstelių leukemijos ir mielodisplazijos.</w:t>
      </w:r>
    </w:p>
    <w:p w14:paraId="1A1F222F" w14:textId="77777777" w:rsidR="00BD3C55" w:rsidRPr="00475F85" w:rsidRDefault="00BD3C55" w:rsidP="00475F8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AD8D00B" w14:textId="610184CF" w:rsidR="00690340" w:rsidRPr="00475F85" w:rsidRDefault="00690340" w:rsidP="00475F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75F85">
        <w:rPr>
          <w:rFonts w:ascii="Helvetica" w:hAnsi="Helvetica" w:cs="Helvetica"/>
          <w:sz w:val="20"/>
          <w:szCs w:val="24"/>
          <w:lang w:val="lt-LT"/>
        </w:rPr>
        <w:t>7.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CAR T ląstelė, skirta naudoti pagal bet kurį iš 1, 2, 5 arba 6 punktų, arba IL-6 inhibitorius, skirtas naudoti pagal bet kurį iš 3–6 punktų, kur antigeną surišantis domenas yra nukreiptas 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>į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CD19, pasirinktinai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>,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kur vėžys yra pre-B-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>A</w:t>
      </w:r>
      <w:r w:rsidRPr="00475F85">
        <w:rPr>
          <w:rFonts w:ascii="Helvetica" w:hAnsi="Helvetica" w:cs="Helvetica"/>
          <w:sz w:val="20"/>
          <w:szCs w:val="24"/>
          <w:lang w:val="lt-LT"/>
        </w:rPr>
        <w:t>LL (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>pediatrinė indikacija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), suaugusiųjų 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>A</w:t>
      </w:r>
      <w:r w:rsidRPr="00475F85">
        <w:rPr>
          <w:rFonts w:ascii="Helvetica" w:hAnsi="Helvetica" w:cs="Helvetica"/>
          <w:sz w:val="20"/>
          <w:szCs w:val="24"/>
          <w:lang w:val="lt-LT"/>
        </w:rPr>
        <w:t>LL, mantijos ląstelių limfoma arba difuzinė did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>žiųj</w:t>
      </w:r>
      <w:r w:rsidRPr="00475F85">
        <w:rPr>
          <w:rFonts w:ascii="Helvetica" w:hAnsi="Helvetica" w:cs="Helvetica"/>
          <w:sz w:val="20"/>
          <w:szCs w:val="24"/>
          <w:lang w:val="lt-LT"/>
        </w:rPr>
        <w:t>ų B ląstelių limfoma.</w:t>
      </w:r>
    </w:p>
    <w:p w14:paraId="7DB3D3FF" w14:textId="77777777" w:rsidR="00BD3C55" w:rsidRPr="00475F85" w:rsidRDefault="00BD3C55" w:rsidP="00475F8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FD3675A" w14:textId="0F06AFAA" w:rsidR="00690340" w:rsidRPr="00475F85" w:rsidRDefault="00690340" w:rsidP="00475F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75F85">
        <w:rPr>
          <w:rFonts w:ascii="Helvetica" w:hAnsi="Helvetica" w:cs="Helvetica"/>
          <w:sz w:val="20"/>
          <w:szCs w:val="24"/>
          <w:lang w:val="lt-LT"/>
        </w:rPr>
        <w:t>8.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75F85">
        <w:rPr>
          <w:rFonts w:ascii="Helvetica" w:hAnsi="Helvetica" w:cs="Helvetica"/>
          <w:sz w:val="20"/>
          <w:szCs w:val="24"/>
          <w:lang w:val="lt-LT"/>
        </w:rPr>
        <w:t>CAR T ląstelė, skirta naudoti pagal bet kurį iš 1, 2 arba 5–7 punktų, arba IL-6 inhibitorius, skirtas naudoti pagal bet kurį iš 3–7 punktų, kur antigeną surišantis domenas yra su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>lie</w:t>
      </w:r>
      <w:r w:rsidRPr="00475F85">
        <w:rPr>
          <w:rFonts w:ascii="Helvetica" w:hAnsi="Helvetica" w:cs="Helvetica"/>
          <w:sz w:val="20"/>
          <w:szCs w:val="24"/>
          <w:lang w:val="lt-LT"/>
        </w:rPr>
        <w:t>tas su vienu ar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>ba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daugiau viduląstelinių domenų, parinktų iš grupės, susidedančios iš CD137 (4-1BB) signal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>o perdavimo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domeno, </w:t>
      </w:r>
      <w:r w:rsidRPr="00475F85">
        <w:rPr>
          <w:rFonts w:ascii="Helvetica" w:hAnsi="Helvetica" w:cs="Helvetica"/>
          <w:sz w:val="20"/>
          <w:szCs w:val="24"/>
          <w:lang w:val="lt-LT"/>
        </w:rPr>
        <w:lastRenderedPageBreak/>
        <w:t xml:space="preserve">CD28 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>signalo perdavimo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domeno, CD3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>d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zeta 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>signalo perdavimo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domeno ir bet kokio jų derinio, pasirinktinai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>,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kur antigeną surišantis domenas yra specifinio antikūno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>,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ir T ląstelė yra transdukuota lentivirusiniu vektoriumi, koduojančiu CAR.</w:t>
      </w:r>
    </w:p>
    <w:p w14:paraId="41B0A57A" w14:textId="77777777" w:rsidR="00BD3C55" w:rsidRPr="00475F85" w:rsidRDefault="00BD3C55" w:rsidP="00475F8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70DCCC1" w14:textId="3820871A" w:rsidR="00690340" w:rsidRPr="00475F85" w:rsidRDefault="00690340" w:rsidP="00475F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75F85">
        <w:rPr>
          <w:rFonts w:ascii="Helvetica" w:hAnsi="Helvetica" w:cs="Helvetica"/>
          <w:sz w:val="20"/>
          <w:szCs w:val="24"/>
          <w:lang w:val="lt-LT"/>
        </w:rPr>
        <w:t>9.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CAR T ląstelė, skirta naudoti pagal bet kurį iš 1, 2 arba 5–8 punktų, arba IL-6 inhibitorius, skirtas naudoti pagal bet kurį iš 3–8 punktų, kur citokinų 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>lygis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yra stebimas nustatant citokino baltymo arba nukleorūgščių kiekį paciento biologiniame mėginyje.</w:t>
      </w:r>
    </w:p>
    <w:p w14:paraId="78905A99" w14:textId="77777777" w:rsidR="00BD3C55" w:rsidRPr="00475F85" w:rsidRDefault="00BD3C55" w:rsidP="00475F8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1BE9BE0" w14:textId="13E92452" w:rsidR="00690340" w:rsidRPr="00475F85" w:rsidRDefault="00690340" w:rsidP="00475F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75F85">
        <w:rPr>
          <w:rFonts w:ascii="Helvetica" w:hAnsi="Helvetica" w:cs="Helvetica"/>
          <w:sz w:val="20"/>
          <w:szCs w:val="24"/>
          <w:lang w:val="lt-LT"/>
        </w:rPr>
        <w:t>10.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75F85">
        <w:rPr>
          <w:rFonts w:ascii="Helvetica" w:hAnsi="Helvetica" w:cs="Helvetica"/>
          <w:sz w:val="20"/>
          <w:szCs w:val="24"/>
          <w:lang w:val="lt-LT"/>
        </w:rPr>
        <w:t>CAR T ląstelė, skirta naudoti pagal bet kurį iš 1, 2 arba 5–9 punktų, arba IL-6 inhibitorius, skirtas naudoti pagal bet kurį iš 3–9 punktų, kur IL-6 inhibitorius yra antikūnas.</w:t>
      </w:r>
    </w:p>
    <w:p w14:paraId="7772FA83" w14:textId="77777777" w:rsidR="00BD3C55" w:rsidRPr="00475F85" w:rsidRDefault="00BD3C55" w:rsidP="00475F8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75AEC45" w14:textId="2D3A2890" w:rsidR="00690340" w:rsidRPr="00475F85" w:rsidRDefault="00690340" w:rsidP="00475F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75F85">
        <w:rPr>
          <w:rFonts w:ascii="Helvetica" w:hAnsi="Helvetica" w:cs="Helvetica"/>
          <w:sz w:val="20"/>
          <w:szCs w:val="24"/>
          <w:lang w:val="lt-LT"/>
        </w:rPr>
        <w:t>11.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75F85">
        <w:rPr>
          <w:rFonts w:ascii="Helvetica" w:hAnsi="Helvetica" w:cs="Helvetica"/>
          <w:sz w:val="20"/>
          <w:szCs w:val="24"/>
          <w:lang w:val="lt-LT"/>
        </w:rPr>
        <w:t>CAR T ląstelė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>,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>skirta naudoti pagal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10 punkt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>ą, arba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 xml:space="preserve">IL-6 inhibitorius, skirtas naudoti pagal 10 punktą, </w:t>
      </w:r>
      <w:r w:rsidRPr="00475F85">
        <w:rPr>
          <w:rFonts w:ascii="Helvetica" w:hAnsi="Helvetica" w:cs="Helvetica"/>
          <w:sz w:val="20"/>
          <w:szCs w:val="24"/>
          <w:lang w:val="lt-LT"/>
        </w:rPr>
        <w:t>kur IL-6 inhibitorius yra:</w:t>
      </w:r>
    </w:p>
    <w:p w14:paraId="2626FD04" w14:textId="36F9E7B8" w:rsidR="00690340" w:rsidRPr="00475F85" w:rsidRDefault="00690340" w:rsidP="00475F8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75F85">
        <w:rPr>
          <w:rFonts w:ascii="Helvetica" w:hAnsi="Helvetica" w:cs="Helvetica"/>
          <w:sz w:val="20"/>
          <w:szCs w:val="24"/>
          <w:lang w:val="lt-LT"/>
        </w:rPr>
        <w:t>(i) anti-IL-6 antikūnas, kuris specifiškai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 xml:space="preserve"> rišasi</w:t>
      </w:r>
      <w:r w:rsidRPr="00475F85">
        <w:rPr>
          <w:rFonts w:ascii="Helvetica" w:hAnsi="Helvetica" w:cs="Helvetica"/>
          <w:sz w:val="20"/>
          <w:szCs w:val="24"/>
          <w:lang w:val="lt-LT"/>
        </w:rPr>
        <w:t xml:space="preserve"> prie IL-6, arba</w:t>
      </w:r>
    </w:p>
    <w:p w14:paraId="40C55626" w14:textId="77777777" w:rsidR="00690340" w:rsidRPr="00475F85" w:rsidRDefault="00690340" w:rsidP="00475F8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475F85">
        <w:rPr>
          <w:rFonts w:ascii="Helvetica" w:hAnsi="Helvetica" w:cs="Helvetica"/>
          <w:sz w:val="20"/>
          <w:szCs w:val="24"/>
          <w:lang w:val="lt-LT"/>
        </w:rPr>
        <w:t>(ii) humanizuotas arba chimerinis anti-IL-6 receptoriaus antikūnas.</w:t>
      </w:r>
    </w:p>
    <w:p w14:paraId="789A6908" w14:textId="77777777" w:rsidR="00BD3C55" w:rsidRPr="00475F85" w:rsidRDefault="00BD3C55" w:rsidP="00475F85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1C77771" w14:textId="737EEB77" w:rsidR="00864E7D" w:rsidRPr="00D733DB" w:rsidRDefault="00690340" w:rsidP="00D733D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475F85">
        <w:rPr>
          <w:rFonts w:ascii="Helvetica" w:hAnsi="Helvetica" w:cs="Helvetica"/>
          <w:sz w:val="20"/>
          <w:szCs w:val="24"/>
          <w:lang w:val="lt-LT"/>
        </w:rPr>
        <w:t>12.</w:t>
      </w:r>
      <w:r w:rsidR="00BD3C55" w:rsidRPr="00475F85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475F85">
        <w:rPr>
          <w:rFonts w:ascii="Helvetica" w:hAnsi="Helvetica" w:cs="Helvetica"/>
          <w:sz w:val="20"/>
          <w:szCs w:val="24"/>
          <w:lang w:val="lt-LT"/>
        </w:rPr>
        <w:t>CAR T ląstelė, skirta naudoti pagal bet kurį iš 1, 2 arba 5–9 punktų, arba IL-6 inhibitorius, skirtas naudoti pagal bet kurį iš 3–9 punktų, kur IL-6 inhibitorius yra tocilizumabas.</w:t>
      </w:r>
    </w:p>
    <w:sectPr w:rsidR="00864E7D" w:rsidRPr="00D733DB" w:rsidSect="00475F8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9D787D" w14:textId="77777777" w:rsidR="00E62A2B" w:rsidRDefault="00E62A2B" w:rsidP="007B0A41">
      <w:pPr>
        <w:spacing w:after="0" w:line="240" w:lineRule="auto"/>
      </w:pPr>
      <w:r>
        <w:separator/>
      </w:r>
    </w:p>
  </w:endnote>
  <w:endnote w:type="continuationSeparator" w:id="0">
    <w:p w14:paraId="5DA984C4" w14:textId="77777777" w:rsidR="00E62A2B" w:rsidRDefault="00E62A2B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6A7803" w14:textId="77777777" w:rsidR="00E62A2B" w:rsidRDefault="00E62A2B" w:rsidP="007B0A41">
      <w:pPr>
        <w:spacing w:after="0" w:line="240" w:lineRule="auto"/>
      </w:pPr>
      <w:r>
        <w:separator/>
      </w:r>
    </w:p>
  </w:footnote>
  <w:footnote w:type="continuationSeparator" w:id="0">
    <w:p w14:paraId="19D697A3" w14:textId="77777777" w:rsidR="00E62A2B" w:rsidRDefault="00E62A2B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2703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0D5C84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34E11"/>
    <w:rsid w:val="002505A3"/>
    <w:rsid w:val="0025675F"/>
    <w:rsid w:val="00260D4E"/>
    <w:rsid w:val="00263A3E"/>
    <w:rsid w:val="00266ED4"/>
    <w:rsid w:val="00270962"/>
    <w:rsid w:val="0027543F"/>
    <w:rsid w:val="00281278"/>
    <w:rsid w:val="002815BC"/>
    <w:rsid w:val="002837FC"/>
    <w:rsid w:val="0029749A"/>
    <w:rsid w:val="002D21AE"/>
    <w:rsid w:val="0030757D"/>
    <w:rsid w:val="00316FB7"/>
    <w:rsid w:val="003349AE"/>
    <w:rsid w:val="0033671B"/>
    <w:rsid w:val="00360E2B"/>
    <w:rsid w:val="003700E9"/>
    <w:rsid w:val="00382149"/>
    <w:rsid w:val="003825E2"/>
    <w:rsid w:val="003924B8"/>
    <w:rsid w:val="00393325"/>
    <w:rsid w:val="0039374D"/>
    <w:rsid w:val="003A0D71"/>
    <w:rsid w:val="003A1B2E"/>
    <w:rsid w:val="003B317A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46BA1"/>
    <w:rsid w:val="00475F85"/>
    <w:rsid w:val="00477F70"/>
    <w:rsid w:val="00490D98"/>
    <w:rsid w:val="004951F8"/>
    <w:rsid w:val="004A046D"/>
    <w:rsid w:val="004A61A4"/>
    <w:rsid w:val="004B3796"/>
    <w:rsid w:val="004B6E5E"/>
    <w:rsid w:val="004C1469"/>
    <w:rsid w:val="004D6BC3"/>
    <w:rsid w:val="004E0077"/>
    <w:rsid w:val="004E217F"/>
    <w:rsid w:val="004F110E"/>
    <w:rsid w:val="004F35B0"/>
    <w:rsid w:val="00501F3F"/>
    <w:rsid w:val="00510879"/>
    <w:rsid w:val="00510C7D"/>
    <w:rsid w:val="00520A99"/>
    <w:rsid w:val="00523254"/>
    <w:rsid w:val="00524721"/>
    <w:rsid w:val="0053198F"/>
    <w:rsid w:val="0054327A"/>
    <w:rsid w:val="00560B7D"/>
    <w:rsid w:val="00564911"/>
    <w:rsid w:val="00570509"/>
    <w:rsid w:val="00583325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24D08"/>
    <w:rsid w:val="006375BB"/>
    <w:rsid w:val="00675FB8"/>
    <w:rsid w:val="0067677C"/>
    <w:rsid w:val="00683EAE"/>
    <w:rsid w:val="00690340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56F5"/>
    <w:rsid w:val="007265BB"/>
    <w:rsid w:val="007347D1"/>
    <w:rsid w:val="007752B9"/>
    <w:rsid w:val="007760A8"/>
    <w:rsid w:val="00780575"/>
    <w:rsid w:val="00790202"/>
    <w:rsid w:val="00792C7E"/>
    <w:rsid w:val="00795D58"/>
    <w:rsid w:val="007A4B6F"/>
    <w:rsid w:val="007B0A41"/>
    <w:rsid w:val="007B130D"/>
    <w:rsid w:val="007B3228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52F46"/>
    <w:rsid w:val="008632E9"/>
    <w:rsid w:val="00864E7D"/>
    <w:rsid w:val="008650E7"/>
    <w:rsid w:val="00882EF1"/>
    <w:rsid w:val="008841B2"/>
    <w:rsid w:val="00886FF4"/>
    <w:rsid w:val="00895F91"/>
    <w:rsid w:val="008A1EE2"/>
    <w:rsid w:val="008A7B6E"/>
    <w:rsid w:val="008B16D2"/>
    <w:rsid w:val="008B41AC"/>
    <w:rsid w:val="008C60D6"/>
    <w:rsid w:val="008D0977"/>
    <w:rsid w:val="008D4E61"/>
    <w:rsid w:val="008E0E9E"/>
    <w:rsid w:val="0090596D"/>
    <w:rsid w:val="00907FD8"/>
    <w:rsid w:val="00916226"/>
    <w:rsid w:val="009371BA"/>
    <w:rsid w:val="00947ACD"/>
    <w:rsid w:val="00963C86"/>
    <w:rsid w:val="00971B8A"/>
    <w:rsid w:val="00972206"/>
    <w:rsid w:val="009766FA"/>
    <w:rsid w:val="0098532A"/>
    <w:rsid w:val="009923A6"/>
    <w:rsid w:val="00992879"/>
    <w:rsid w:val="009A75B6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7684A"/>
    <w:rsid w:val="00A93DF2"/>
    <w:rsid w:val="00AA3A1F"/>
    <w:rsid w:val="00AD2397"/>
    <w:rsid w:val="00AD4691"/>
    <w:rsid w:val="00AE1ECB"/>
    <w:rsid w:val="00AE51EA"/>
    <w:rsid w:val="00B226B6"/>
    <w:rsid w:val="00B347CF"/>
    <w:rsid w:val="00B456BD"/>
    <w:rsid w:val="00B47701"/>
    <w:rsid w:val="00B47A94"/>
    <w:rsid w:val="00B60A59"/>
    <w:rsid w:val="00B6516C"/>
    <w:rsid w:val="00B65625"/>
    <w:rsid w:val="00B657C4"/>
    <w:rsid w:val="00B67649"/>
    <w:rsid w:val="00B70727"/>
    <w:rsid w:val="00B81266"/>
    <w:rsid w:val="00B81287"/>
    <w:rsid w:val="00B81AB2"/>
    <w:rsid w:val="00B86C5A"/>
    <w:rsid w:val="00B96506"/>
    <w:rsid w:val="00BA0DAE"/>
    <w:rsid w:val="00BA2E9F"/>
    <w:rsid w:val="00BD2789"/>
    <w:rsid w:val="00BD3C55"/>
    <w:rsid w:val="00BD7E27"/>
    <w:rsid w:val="00BE60D0"/>
    <w:rsid w:val="00C1001A"/>
    <w:rsid w:val="00C156FA"/>
    <w:rsid w:val="00C2570D"/>
    <w:rsid w:val="00C26B30"/>
    <w:rsid w:val="00C26C67"/>
    <w:rsid w:val="00C30968"/>
    <w:rsid w:val="00C323DA"/>
    <w:rsid w:val="00C34317"/>
    <w:rsid w:val="00C43E47"/>
    <w:rsid w:val="00C72847"/>
    <w:rsid w:val="00C86A17"/>
    <w:rsid w:val="00C86DA9"/>
    <w:rsid w:val="00C91715"/>
    <w:rsid w:val="00C93BF9"/>
    <w:rsid w:val="00C94E78"/>
    <w:rsid w:val="00C96549"/>
    <w:rsid w:val="00CA2991"/>
    <w:rsid w:val="00CB678F"/>
    <w:rsid w:val="00CC28BC"/>
    <w:rsid w:val="00CC4575"/>
    <w:rsid w:val="00CD04F3"/>
    <w:rsid w:val="00CD23AF"/>
    <w:rsid w:val="00CD2F29"/>
    <w:rsid w:val="00CE09D3"/>
    <w:rsid w:val="00CE12E8"/>
    <w:rsid w:val="00CE42D1"/>
    <w:rsid w:val="00CF70D6"/>
    <w:rsid w:val="00D03173"/>
    <w:rsid w:val="00D15412"/>
    <w:rsid w:val="00D26E30"/>
    <w:rsid w:val="00D30F69"/>
    <w:rsid w:val="00D54A23"/>
    <w:rsid w:val="00D54DBC"/>
    <w:rsid w:val="00D55A30"/>
    <w:rsid w:val="00D56D60"/>
    <w:rsid w:val="00D733DB"/>
    <w:rsid w:val="00D84CF8"/>
    <w:rsid w:val="00DB2CA9"/>
    <w:rsid w:val="00DB375D"/>
    <w:rsid w:val="00DC75A8"/>
    <w:rsid w:val="00DD27CC"/>
    <w:rsid w:val="00DD49B4"/>
    <w:rsid w:val="00DE22AE"/>
    <w:rsid w:val="00DF2C8B"/>
    <w:rsid w:val="00E0433E"/>
    <w:rsid w:val="00E1104B"/>
    <w:rsid w:val="00E14BB7"/>
    <w:rsid w:val="00E1543E"/>
    <w:rsid w:val="00E15799"/>
    <w:rsid w:val="00E2583B"/>
    <w:rsid w:val="00E321B7"/>
    <w:rsid w:val="00E62A2B"/>
    <w:rsid w:val="00E87846"/>
    <w:rsid w:val="00E90835"/>
    <w:rsid w:val="00EB03E6"/>
    <w:rsid w:val="00EC3343"/>
    <w:rsid w:val="00EE154B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9703F1"/>
  <w15:chartTrackingRefBased/>
  <w15:docId w15:val="{5BBDDC0E-D899-4F3B-AAE0-2F762EB95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43</Words>
  <Characters>3975</Characters>
  <Application>Microsoft Office Word</Application>
  <DocSecurity>0</DocSecurity>
  <Lines>69</Lines>
  <Paragraphs>2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rgita Eidukevičienė</cp:lastModifiedBy>
  <cp:revision>4</cp:revision>
  <dcterms:created xsi:type="dcterms:W3CDTF">2025-05-08T07:26:00Z</dcterms:created>
  <dcterms:modified xsi:type="dcterms:W3CDTF">2025-05-16T07:56:00Z</dcterms:modified>
</cp:coreProperties>
</file>